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7E169C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679C79C2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Catalonia</w:t>
            </w:r>
          </w:p>
        </w:tc>
      </w:tr>
      <w:tr w:rsidR="00C13C1F" w:rsidRPr="007E169C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47649C48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2203C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C26B0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C26B0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cta por: Filip Andrzej Bugajski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.</w:t>
            </w:r>
          </w:p>
        </w:tc>
      </w:tr>
      <w:tr w:rsidR="00B94C3F" w:rsidRPr="00380812" w14:paraId="5C450E00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B94C3F" w:rsidRPr="00380812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FE6B7AE" w14:textId="7DC32BDD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612179A8" w14:textId="78F80521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336E25D0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B94C3F" w:rsidRPr="00380812" w:rsidRDefault="00B94C3F" w:rsidP="00B94C3F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B94C3F" w:rsidRPr="00380812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33D3007" w14:textId="396E7854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68400E" w14:textId="4376BD90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33F569CA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B94C3F" w:rsidRPr="00380812" w:rsidRDefault="00B94C3F" w:rsidP="00B94C3F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2091C7C4" w:rsidR="00B94C3F" w:rsidRPr="003D7E0E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</w:tcPr>
          <w:p w14:paraId="43498EBF" w14:textId="3D5315F4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77F6039C" w14:textId="641C0600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716C2456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77777777" w:rsidR="00B94C3F" w:rsidRPr="003D7E0E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</w:tcPr>
          <w:p w14:paraId="6F7B16BE" w14:textId="377E06E9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60247367" w14:textId="32B22BFD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5ADA2583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B94C3F" w:rsidRPr="00380812" w:rsidRDefault="00B94C3F" w:rsidP="00B94C3F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B94C3F" w:rsidRPr="003D7E0E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</w:tcPr>
          <w:p w14:paraId="6C4CD2F8" w14:textId="78DBE73E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5A466D40" w14:textId="1071CD12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3BBC41F2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0611057" w14:textId="2743241F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76BC9565" w14:textId="494DF645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636707CF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602ABBB1" w14:textId="55CD70A2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626F5043" w14:textId="442269F0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405CBD60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7FF8059F" w14:textId="4566D99B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68FCABEE" w14:textId="31347520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AA3B65" w14:paraId="734D3714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E36913D" w14:textId="447E1D2C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E6E94BE" w14:textId="15B6F896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244292" w14:paraId="4F69B841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46EED4C9" w14:textId="5EF41355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</w:tcPr>
          <w:p w14:paraId="53660A1F" w14:textId="276B4DD6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0C9F1EB5" w14:textId="15923C7A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244292" w14:paraId="7164B9BB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</w:tcPr>
          <w:p w14:paraId="27C49AAB" w14:textId="2626C8FF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3C6E5FF9" w14:textId="5A95DF2F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4ED15693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DA7FFBF" w14:textId="5301D9BD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10B0525" w14:textId="42A0031D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17446914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A0B662E" w14:textId="0FA43EBD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025BCFED" w14:textId="5F3681D1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35678737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A6B5CB7" w14:textId="2B078BEA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43D09EC3" w14:textId="39633038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5C8929F0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6B94E56" w14:textId="10EB5368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DFF0C57" w14:textId="5B8F4CC6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39DA6765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ED49EA2" w14:textId="18894DCC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DD685DE" w14:textId="23812DAF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4F46BDE8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A603B24" w14:textId="763A4DA3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8C9C2E5" w14:textId="2DC25FAD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3B03625A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B94C3F" w:rsidRPr="00380812" w:rsidRDefault="00B94C3F" w:rsidP="00B94C3F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00CB813" w14:textId="35C153E9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2FE90BC" w14:textId="14DD462B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7A9B0127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B94C3F" w:rsidRPr="00380812" w:rsidRDefault="00B94C3F" w:rsidP="00B94C3F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F95355" w14:textId="0DEBDFA5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BFED76A" w14:textId="07D99CB1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652BABD6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C6C133D" w14:textId="425CE733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592B175A" w14:textId="6E2FCAE4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12F20FF3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</w:tcPr>
          <w:p w14:paraId="37FDEBDE" w14:textId="3A87719B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234E6E81" w14:textId="011E7283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380812" w14:paraId="0A2DBA91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B94C3F" w:rsidRPr="00380812" w:rsidRDefault="00B94C3F" w:rsidP="00B94C3F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0F27AE7E" w14:textId="301B6CF4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005DCAF4" w14:textId="081BBD0C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293FA871" w14:textId="6B1E24BE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7FBD6CCF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</w:tcPr>
          <w:p w14:paraId="0E2A7EA4" w14:textId="15B0AC0C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F4907D0" w14:textId="2B302458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B94C3F" w:rsidRPr="00D8407A" w14:paraId="50767401" w14:textId="77777777" w:rsidTr="003C4895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B94C3F" w:rsidRPr="007E354C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</w:tcPr>
          <w:p w14:paraId="2800952C" w14:textId="70EEFEAC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39677168" w14:textId="6E606ABF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4840DDBF" w14:textId="77777777" w:rsidTr="003C4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B94C3F" w:rsidRPr="007E354C" w:rsidRDefault="00B94C3F" w:rsidP="00B94C3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99EDB8A" w14:textId="1BAD059C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  <w:tc>
          <w:tcPr>
            <w:tcW w:w="1534" w:type="dxa"/>
          </w:tcPr>
          <w:p w14:paraId="4E5905D0" w14:textId="53B39D21" w:rsidR="00B94C3F" w:rsidRPr="004C1357" w:rsidRDefault="00B94C3F" w:rsidP="00B94C3F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B94C3F" w:rsidRPr="00380812" w14:paraId="65441D14" w14:textId="77777777" w:rsidTr="003C4895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B94C3F" w:rsidRPr="00380812" w:rsidRDefault="00B94C3F" w:rsidP="00B94C3F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B94C3F" w:rsidRPr="003D7E0E" w:rsidRDefault="00B94C3F" w:rsidP="00B94C3F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</w:tcPr>
          <w:p w14:paraId="350D978F" w14:textId="2C9FCBD6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57C1BD1" w14:textId="57BCE9F1" w:rsidR="00B94C3F" w:rsidRPr="004C1357" w:rsidRDefault="00B94C3F" w:rsidP="00B94C3F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7B2D45">
              <w:t>X</w:t>
            </w: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7E868078" w:rsidR="00C13C1F" w:rsidRPr="00380812" w:rsidRDefault="00046805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14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04A3BBF3" w:rsidR="00C13C1F" w:rsidRPr="00380812" w:rsidRDefault="00046805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 xml:space="preserve">53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A638DA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0567AC34" w:rsidR="00A638DA" w:rsidRDefault="00A638DA" w:rsidP="00A638DA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A638DA" w:rsidRPr="00324AB6" w14:paraId="079B4725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184AC604" w14:textId="7545FEB6" w:rsidR="00A638DA" w:rsidRDefault="00A638DA" w:rsidP="00A638DA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0BD34B66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  <w:r w:rsidRPr="0099341C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044C2BCB" w14:textId="203491A9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lastRenderedPageBreak/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A638DA">
        <w:rPr>
          <w:rFonts w:ascii="Frutiger LT Light" w:hAnsi="Frutiger LT Light"/>
          <w:lang w:val="es-ES"/>
        </w:rPr>
        <w:t>Xavier de Bofarull</w:t>
      </w:r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79BCFFA1" w14:textId="4F3D7313" w:rsidR="00042168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Escuela Solidaria</w:t>
      </w:r>
    </w:p>
    <w:p w14:paraId="461E84A2" w14:textId="166160B5" w:rsidR="00E36B4D" w:rsidRDefault="00C26B0B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Del presupuesto de 4.800€ previstos para el proyecto se han gastado 2029,04€ gracias a la participación de</w:t>
      </w:r>
      <w:r w:rsidR="007E169C">
        <w:rPr>
          <w:lang w:val="es-ES"/>
        </w:rPr>
        <w:t xml:space="preserve"> </w:t>
      </w:r>
      <w:r>
        <w:rPr>
          <w:lang w:val="es-ES"/>
        </w:rPr>
        <w:t>los sponsors.</w:t>
      </w:r>
    </w:p>
    <w:p w14:paraId="09B77C68" w14:textId="28A21BA5" w:rsidR="00C26B0B" w:rsidRDefault="00C26B0B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Ha gustado la salda del “</w:t>
      </w:r>
      <w:proofErr w:type="spellStart"/>
      <w:r>
        <w:rPr>
          <w:lang w:val="es-ES"/>
        </w:rPr>
        <w:t>Espai</w:t>
      </w:r>
      <w:proofErr w:type="spellEnd"/>
      <w:r>
        <w:rPr>
          <w:lang w:val="es-ES"/>
        </w:rPr>
        <w:t xml:space="preserve"> Jove Les </w:t>
      </w:r>
      <w:proofErr w:type="spellStart"/>
      <w:r>
        <w:rPr>
          <w:lang w:val="es-ES"/>
        </w:rPr>
        <w:t>Basses</w:t>
      </w:r>
      <w:proofErr w:type="spellEnd"/>
      <w:r>
        <w:rPr>
          <w:lang w:val="es-ES"/>
        </w:rPr>
        <w:t>”.</w:t>
      </w:r>
    </w:p>
    <w:p w14:paraId="6E0B4B2D" w14:textId="6442131A" w:rsidR="00C26B0B" w:rsidRDefault="00C26B0B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les </w:t>
      </w:r>
      <w:r w:rsidR="007E169C">
        <w:rPr>
          <w:lang w:val="es-ES"/>
        </w:rPr>
        <w:t>agradece</w:t>
      </w:r>
      <w:r>
        <w:rPr>
          <w:lang w:val="es-ES"/>
        </w:rPr>
        <w:t xml:space="preserve"> la participación a todos los socios asistentes y participantes en el </w:t>
      </w:r>
      <w:r w:rsidR="007E169C">
        <w:rPr>
          <w:lang w:val="es-ES"/>
        </w:rPr>
        <w:t>proyecto</w:t>
      </w:r>
      <w:r>
        <w:rPr>
          <w:lang w:val="es-ES"/>
        </w:rPr>
        <w:t>.</w:t>
      </w:r>
    </w:p>
    <w:p w14:paraId="12F12466" w14:textId="3A79B072" w:rsidR="00C26B0B" w:rsidRDefault="00C26B0B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Las edades de los niños no fueron indicadas correctamente por lo que muchos niños menores se llevaron bolsas par</w:t>
      </w:r>
      <w:r w:rsidR="007E169C">
        <w:rPr>
          <w:lang w:val="es-ES"/>
        </w:rPr>
        <w:t>a niños</w:t>
      </w:r>
      <w:r>
        <w:rPr>
          <w:lang w:val="es-ES"/>
        </w:rPr>
        <w:t xml:space="preserve"> de mayor edad.</w:t>
      </w:r>
    </w:p>
    <w:p w14:paraId="4AC7A92A" w14:textId="00AC547F" w:rsidR="00C26B0B" w:rsidRDefault="00C26B0B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 </w:t>
      </w:r>
    </w:p>
    <w:p w14:paraId="6E3239EA" w14:textId="483EB7F9" w:rsidR="00C26B0B" w:rsidRDefault="00C26B0B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opone realizar la próxima edición en octubre. Por ende, los preparativos </w:t>
      </w:r>
      <w:r w:rsidR="007E169C">
        <w:rPr>
          <w:lang w:val="es-ES"/>
        </w:rPr>
        <w:t>deberían</w:t>
      </w:r>
      <w:r>
        <w:rPr>
          <w:lang w:val="es-ES"/>
        </w:rPr>
        <w:t xml:space="preserve"> comenzar en mayo.</w:t>
      </w:r>
    </w:p>
    <w:p w14:paraId="293E8724" w14:textId="77777777" w:rsidR="00E36B4D" w:rsidRDefault="00E36B4D" w:rsidP="00E36B4D">
      <w:pPr>
        <w:pStyle w:val="Prrafodelista"/>
        <w:rPr>
          <w:lang w:val="es-ES"/>
        </w:rPr>
      </w:pPr>
    </w:p>
    <w:p w14:paraId="127AC1DC" w14:textId="0248B2E7" w:rsidR="00CF1A25" w:rsidRPr="00CF1A25" w:rsidRDefault="00C26B0B" w:rsidP="00CF1A2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>
        <w:rPr>
          <w:rStyle w:val="Ttulo1Car"/>
          <w:color w:val="17458F"/>
        </w:rPr>
        <w:t>Reunión</w:t>
      </w:r>
      <w:proofErr w:type="spellEnd"/>
      <w:r>
        <w:rPr>
          <w:rStyle w:val="Ttulo1Car"/>
          <w:color w:val="17458F"/>
        </w:rPr>
        <w:t xml:space="preserve"> del </w:t>
      </w:r>
      <w:proofErr w:type="spellStart"/>
      <w:r>
        <w:rPr>
          <w:rStyle w:val="Ttulo1Car"/>
          <w:color w:val="17458F"/>
        </w:rPr>
        <w:t>equipo</w:t>
      </w:r>
      <w:proofErr w:type="spellEnd"/>
      <w:r>
        <w:rPr>
          <w:rStyle w:val="Ttulo1Car"/>
          <w:color w:val="17458F"/>
        </w:rPr>
        <w:t xml:space="preserve"> </w:t>
      </w:r>
      <w:proofErr w:type="spellStart"/>
      <w:r>
        <w:rPr>
          <w:rStyle w:val="Ttulo1Car"/>
          <w:color w:val="17458F"/>
        </w:rPr>
        <w:t>distrital</w:t>
      </w:r>
      <w:proofErr w:type="spellEnd"/>
    </w:p>
    <w:p w14:paraId="440B6AB1" w14:textId="7E30E2EA" w:rsidR="00C26B0B" w:rsidRDefault="00C26B0B" w:rsidP="00392978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25-26 de marzo 20212 es la XV Asamblea del </w:t>
      </w:r>
      <w:r w:rsidR="007E169C">
        <w:rPr>
          <w:lang w:val="es-ES"/>
        </w:rPr>
        <w:t>distrito</w:t>
      </w:r>
      <w:r>
        <w:rPr>
          <w:lang w:val="es-ES"/>
        </w:rPr>
        <w:t xml:space="preserve"> en Pamplona</w:t>
      </w:r>
    </w:p>
    <w:p w14:paraId="58DAFC10" w14:textId="481E0DFC" w:rsidR="00C26B0B" w:rsidRPr="007E169C" w:rsidRDefault="00C26B0B" w:rsidP="00C26B0B">
      <w:pPr>
        <w:pStyle w:val="Prrafodelista"/>
      </w:pPr>
      <w:r w:rsidRPr="007E169C">
        <w:t xml:space="preserve">Link: </w:t>
      </w:r>
      <w:hyperlink r:id="rId9" w:history="1">
        <w:r w:rsidRPr="007E169C">
          <w:rPr>
            <w:rStyle w:val="Hipervnculo"/>
          </w:rPr>
          <w:t>https://asamblea.rotary2202.org/</w:t>
        </w:r>
      </w:hyperlink>
    </w:p>
    <w:p w14:paraId="549E2D84" w14:textId="20732E2B" w:rsidR="00C26B0B" w:rsidRDefault="00C26B0B" w:rsidP="00392978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</w:t>
      </w:r>
      <w:r w:rsidRPr="00C26B0B">
        <w:rPr>
          <w:lang w:val="es-ES"/>
        </w:rPr>
        <w:t>2 abril de 2022</w:t>
      </w:r>
      <w:r>
        <w:rPr>
          <w:lang w:val="es-ES"/>
        </w:rPr>
        <w:t xml:space="preserve"> es el</w:t>
      </w:r>
      <w:r w:rsidRPr="00C26B0B">
        <w:rPr>
          <w:lang w:val="es-ES"/>
        </w:rPr>
        <w:t xml:space="preserve"> Seminario PETS </w:t>
      </w:r>
      <w:r>
        <w:rPr>
          <w:lang w:val="es-ES"/>
        </w:rPr>
        <w:t xml:space="preserve">en </w:t>
      </w:r>
      <w:r w:rsidRPr="00C26B0B">
        <w:rPr>
          <w:lang w:val="es-ES"/>
        </w:rPr>
        <w:t>Santa Susanna</w:t>
      </w:r>
      <w:r>
        <w:rPr>
          <w:lang w:val="es-ES"/>
        </w:rPr>
        <w:t xml:space="preserve"> para los cargos de presidente, macero, tesorero y secretario del club. Si la asistencia no es posible se puede asistir a los PETS de otra zona. Si se da el caso hablar con Antonio.</w:t>
      </w:r>
    </w:p>
    <w:p w14:paraId="43A6A5BA" w14:textId="6E5D2DFB" w:rsidR="00C26B0B" w:rsidRDefault="00C26B0B" w:rsidP="00C26B0B">
      <w:pPr>
        <w:pStyle w:val="Prrafodelista"/>
        <w:rPr>
          <w:lang w:val="es-ES"/>
        </w:rPr>
      </w:pPr>
      <w:r>
        <w:rPr>
          <w:lang w:val="es-ES"/>
        </w:rPr>
        <w:t>Link inscripción:</w:t>
      </w:r>
    </w:p>
    <w:p w14:paraId="7DBEF338" w14:textId="2D4897E7" w:rsidR="00C26B0B" w:rsidRDefault="007A2323" w:rsidP="00C26B0B">
      <w:pPr>
        <w:pStyle w:val="Prrafodelista"/>
        <w:rPr>
          <w:lang w:val="es-ES"/>
        </w:rPr>
      </w:pPr>
      <w:hyperlink r:id="rId10" w:history="1">
        <w:r w:rsidR="00C26B0B" w:rsidRPr="00D8511F">
          <w:rPr>
            <w:rStyle w:val="Hipervnculo"/>
            <w:lang w:val="es-ES"/>
          </w:rPr>
          <w:t>https://docs.google.com/forms/d/e/1FAIpQLSeFbqTKSy78rZ7JCzSTEB5B4ik9SCVhGetcA7FTtmqhWsB2Fw/viewform</w:t>
        </w:r>
      </w:hyperlink>
    </w:p>
    <w:p w14:paraId="55939CC5" w14:textId="23EFDAB9" w:rsidR="00392978" w:rsidRPr="00122C01" w:rsidRDefault="00C26B0B" w:rsidP="00392978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n mayo es la conferencia distrital</w:t>
      </w:r>
    </w:p>
    <w:p w14:paraId="56699B63" w14:textId="2C7B071F" w:rsidR="00392978" w:rsidRDefault="00392978" w:rsidP="00122C01">
      <w:pPr>
        <w:rPr>
          <w:lang w:val="es-ES"/>
        </w:rPr>
      </w:pPr>
    </w:p>
    <w:p w14:paraId="06CD0828" w14:textId="67A4B104" w:rsidR="00392978" w:rsidRPr="00392978" w:rsidRDefault="00C26B0B" w:rsidP="00392978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 xml:space="preserve">Malaria 40 </w:t>
      </w:r>
    </w:p>
    <w:p w14:paraId="48E91D92" w14:textId="686BFB6E" w:rsidR="00AE2771" w:rsidRDefault="00C26B0B" w:rsidP="0004680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Madagascar ha quedado muy destrozado tras el paso el del </w:t>
      </w:r>
      <w:r w:rsidR="007E169C">
        <w:rPr>
          <w:lang w:val="es-ES"/>
        </w:rPr>
        <w:t>ciclón</w:t>
      </w:r>
      <w:r>
        <w:rPr>
          <w:lang w:val="es-ES"/>
        </w:rPr>
        <w:t xml:space="preserve"> </w:t>
      </w:r>
      <w:proofErr w:type="spellStart"/>
      <w:r w:rsidRPr="00C26B0B">
        <w:rPr>
          <w:lang w:val="es-ES"/>
        </w:rPr>
        <w:t>Batsirai</w:t>
      </w:r>
      <w:r>
        <w:rPr>
          <w:lang w:val="es-ES"/>
        </w:rPr>
        <w:t>a</w:t>
      </w:r>
      <w:proofErr w:type="spellEnd"/>
      <w:r>
        <w:rPr>
          <w:lang w:val="es-ES"/>
        </w:rPr>
        <w:t xml:space="preserve"> principios de febrero.</w:t>
      </w:r>
    </w:p>
    <w:p w14:paraId="75F00231" w14:textId="369E8C23" w:rsidR="00C26B0B" w:rsidRDefault="00C26B0B" w:rsidP="0004680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La asociación nos pide soporte.</w:t>
      </w:r>
    </w:p>
    <w:p w14:paraId="2FCA4465" w14:textId="491FC52A" w:rsidR="00C26B0B" w:rsidRDefault="00C26B0B" w:rsidP="00046805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comenta de presionar a Rotaract.</w:t>
      </w:r>
    </w:p>
    <w:p w14:paraId="62DBAFCD" w14:textId="77777777" w:rsidR="00C26B0B" w:rsidRPr="00046805" w:rsidRDefault="00C26B0B" w:rsidP="00C26B0B">
      <w:pPr>
        <w:pStyle w:val="Prrafodelista"/>
        <w:rPr>
          <w:lang w:val="es-ES"/>
        </w:rPr>
      </w:pPr>
    </w:p>
    <w:p w14:paraId="034DC693" w14:textId="7BE4EF5F" w:rsidR="00C26B0B" w:rsidRDefault="000F20D5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 w:rsidRPr="000F20D5">
        <w:rPr>
          <w:rStyle w:val="Ttulo1Car"/>
          <w:color w:val="17458F"/>
        </w:rPr>
        <w:t>C</w:t>
      </w:r>
      <w:r w:rsidR="00C26B0B">
        <w:rPr>
          <w:rStyle w:val="Ttulo1Car"/>
          <w:color w:val="17458F"/>
        </w:rPr>
        <w:t>olchones</w:t>
      </w:r>
      <w:proofErr w:type="spellEnd"/>
    </w:p>
    <w:p w14:paraId="18C00933" w14:textId="4BFE01D2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 xml:space="preserve">Hay 237 colchones se </w:t>
      </w:r>
      <w:r w:rsidR="007E169C" w:rsidRPr="007E169C">
        <w:rPr>
          <w:lang w:val="es-ES"/>
        </w:rPr>
        <w:t>repartirán</w:t>
      </w:r>
      <w:r w:rsidRPr="007E169C">
        <w:rPr>
          <w:lang w:val="es-ES"/>
        </w:rPr>
        <w:t xml:space="preserve"> entre tres asociaciones</w:t>
      </w:r>
    </w:p>
    <w:p w14:paraId="6543859A" w14:textId="26D072DF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 xml:space="preserve">Quedan 40 colchones </w:t>
      </w:r>
      <w:r w:rsidR="007E169C" w:rsidRPr="007E169C">
        <w:rPr>
          <w:lang w:val="es-ES"/>
        </w:rPr>
        <w:t>disponibles</w:t>
      </w:r>
      <w:r w:rsidRPr="007E169C">
        <w:rPr>
          <w:lang w:val="es-ES"/>
        </w:rPr>
        <w:t>, si alguien los necesita. RC no pagará el transporte.</w:t>
      </w:r>
    </w:p>
    <w:p w14:paraId="59C68BA3" w14:textId="77777777" w:rsidR="00C26B0B" w:rsidRPr="007E169C" w:rsidRDefault="00C26B0B" w:rsidP="00C26B0B">
      <w:pPr>
        <w:pStyle w:val="Prrafodelista"/>
        <w:rPr>
          <w:lang w:val="es-ES"/>
        </w:rPr>
      </w:pPr>
    </w:p>
    <w:p w14:paraId="54D080E4" w14:textId="62378A93" w:rsidR="00C26B0B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>
        <w:rPr>
          <w:rStyle w:val="Ttulo1Car"/>
          <w:color w:val="17458F"/>
        </w:rPr>
        <w:t>Otros</w:t>
      </w:r>
      <w:proofErr w:type="spellEnd"/>
      <w:r>
        <w:rPr>
          <w:rStyle w:val="Ttulo1Car"/>
          <w:color w:val="17458F"/>
        </w:rPr>
        <w:t xml:space="preserve"> </w:t>
      </w:r>
      <w:proofErr w:type="spellStart"/>
      <w:r>
        <w:rPr>
          <w:rStyle w:val="Ttulo1Car"/>
          <w:color w:val="17458F"/>
        </w:rPr>
        <w:t>temas</w:t>
      </w:r>
      <w:proofErr w:type="spellEnd"/>
    </w:p>
    <w:p w14:paraId="07CC05F1" w14:textId="57EF78CB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>Un club de Lituania viene de visita a Barcelona en mayo (35 participantes) y quisieran conocer el Barcelona 92.</w:t>
      </w:r>
    </w:p>
    <w:p w14:paraId="38BBDE4B" w14:textId="728FFD6F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 xml:space="preserve">Se ha de ver </w:t>
      </w:r>
      <w:proofErr w:type="spellStart"/>
      <w:r w:rsidRPr="007E169C">
        <w:rPr>
          <w:lang w:val="es-ES"/>
        </w:rPr>
        <w:t>como</w:t>
      </w:r>
      <w:proofErr w:type="spellEnd"/>
      <w:r w:rsidRPr="007E169C">
        <w:rPr>
          <w:lang w:val="es-ES"/>
        </w:rPr>
        <w:t xml:space="preserve"> organizar el encuentro.</w:t>
      </w:r>
    </w:p>
    <w:p w14:paraId="18FA77C0" w14:textId="77777777" w:rsidR="00C26B0B" w:rsidRPr="007E169C" w:rsidRDefault="00C26B0B" w:rsidP="00C26B0B">
      <w:pPr>
        <w:pStyle w:val="Prrafodelista"/>
        <w:rPr>
          <w:lang w:val="es-ES"/>
        </w:rPr>
      </w:pPr>
    </w:p>
    <w:p w14:paraId="6FAD719A" w14:textId="2EBF06EC" w:rsidR="00C26B0B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Premio Giotto</w:t>
      </w:r>
    </w:p>
    <w:p w14:paraId="71794D12" w14:textId="7C9A5553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 xml:space="preserve">La primera entrega la realizará el club de Fiesole el 22-24 de </w:t>
      </w:r>
      <w:r w:rsidR="007E169C" w:rsidRPr="007E169C">
        <w:rPr>
          <w:lang w:val="es-ES"/>
        </w:rPr>
        <w:t>abril</w:t>
      </w:r>
    </w:p>
    <w:p w14:paraId="4ED39CEB" w14:textId="44F8FD98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>Los detalles de comentaran en la</w:t>
      </w:r>
      <w:r w:rsidR="007E169C">
        <w:rPr>
          <w:lang w:val="es-ES"/>
        </w:rPr>
        <w:t xml:space="preserve"> </w:t>
      </w:r>
      <w:r w:rsidRPr="007E169C">
        <w:rPr>
          <w:lang w:val="es-ES"/>
        </w:rPr>
        <w:t>próxima reunión.</w:t>
      </w:r>
    </w:p>
    <w:p w14:paraId="03E7F051" w14:textId="77777777" w:rsidR="00C26B0B" w:rsidRPr="007E169C" w:rsidRDefault="00C26B0B" w:rsidP="00C26B0B">
      <w:pPr>
        <w:pStyle w:val="Prrafodelista"/>
        <w:rPr>
          <w:lang w:val="es-ES"/>
        </w:rPr>
      </w:pPr>
    </w:p>
    <w:p w14:paraId="01727004" w14:textId="2B4B3FC1" w:rsidR="00C26B0B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Calçotada</w:t>
      </w:r>
    </w:p>
    <w:p w14:paraId="00D9878A" w14:textId="7F166F7A" w:rsidR="00C26B0B" w:rsidRPr="007E169C" w:rsidRDefault="007E169C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>Habrá</w:t>
      </w:r>
      <w:r w:rsidR="00C26B0B" w:rsidRPr="007E169C">
        <w:rPr>
          <w:lang w:val="es-ES"/>
        </w:rPr>
        <w:t xml:space="preserve"> aproximadamente 52 </w:t>
      </w:r>
      <w:r w:rsidRPr="007E169C">
        <w:rPr>
          <w:lang w:val="es-ES"/>
        </w:rPr>
        <w:t>asistentes</w:t>
      </w:r>
      <w:r w:rsidR="00C26B0B" w:rsidRPr="007E169C">
        <w:rPr>
          <w:lang w:val="es-ES"/>
        </w:rPr>
        <w:t xml:space="preserve"> de los que unas 19 personas acudirán en autocar.</w:t>
      </w:r>
    </w:p>
    <w:p w14:paraId="1D928682" w14:textId="044692C1" w:rsidR="00C26B0B" w:rsidRPr="007E169C" w:rsidRDefault="00C26B0B" w:rsidP="00C26B0B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 xml:space="preserve">Se propone hacer un acuerdo para los </w:t>
      </w:r>
      <w:r w:rsidR="007E169C" w:rsidRPr="007E169C">
        <w:rPr>
          <w:lang w:val="es-ES"/>
        </w:rPr>
        <w:t>próximos</w:t>
      </w:r>
      <w:r w:rsidRPr="007E169C">
        <w:rPr>
          <w:lang w:val="es-ES"/>
        </w:rPr>
        <w:t xml:space="preserve"> </w:t>
      </w:r>
      <w:r w:rsidR="007E169C" w:rsidRPr="007E169C">
        <w:rPr>
          <w:lang w:val="es-ES"/>
        </w:rPr>
        <w:t>años</w:t>
      </w:r>
      <w:r w:rsidRPr="007E169C">
        <w:rPr>
          <w:lang w:val="es-ES"/>
        </w:rPr>
        <w:t xml:space="preserve"> de como costera el precio del autocar.</w:t>
      </w:r>
    </w:p>
    <w:p w14:paraId="54A5A619" w14:textId="562984E4" w:rsidR="003300F8" w:rsidRDefault="003300F8">
      <w:pPr>
        <w:jc w:val="left"/>
        <w:rPr>
          <w:rFonts w:ascii="Frutiger LT Light" w:hAnsi="Frutiger LT Light"/>
          <w:lang w:val="es-ES"/>
        </w:rPr>
      </w:pPr>
      <w:r>
        <w:rPr>
          <w:lang w:val="es-ES"/>
        </w:rPr>
        <w:br w:type="page"/>
      </w:r>
    </w:p>
    <w:p w14:paraId="11DC0808" w14:textId="77777777" w:rsidR="00C26B0B" w:rsidRPr="007E169C" w:rsidRDefault="00C26B0B" w:rsidP="00C26B0B">
      <w:pPr>
        <w:pStyle w:val="Prrafodelista"/>
        <w:rPr>
          <w:lang w:val="es-ES"/>
        </w:rPr>
      </w:pPr>
    </w:p>
    <w:p w14:paraId="70D1B610" w14:textId="1E3FF1D8" w:rsidR="000F20D5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C</w:t>
      </w:r>
      <w:r w:rsidR="000F20D5" w:rsidRPr="000F20D5">
        <w:rPr>
          <w:rStyle w:val="Ttulo1Car"/>
          <w:color w:val="17458F"/>
        </w:rPr>
        <w:t>alendario</w:t>
      </w:r>
    </w:p>
    <w:p w14:paraId="19000541" w14:textId="62738BE3" w:rsidR="000F20D5" w:rsidRDefault="000F20D5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05/03/2022</w:t>
      </w:r>
      <w:r w:rsidR="006C4C4B">
        <w:rPr>
          <w:lang w:val="es-ES"/>
        </w:rPr>
        <w:tab/>
      </w:r>
      <w:r>
        <w:rPr>
          <w:lang w:val="es-ES"/>
        </w:rPr>
        <w:t>Cal</w:t>
      </w:r>
      <w:r w:rsidRPr="000913BB">
        <w:rPr>
          <w:lang w:val="es-ES"/>
        </w:rPr>
        <w:t>ç</w:t>
      </w:r>
      <w:r>
        <w:rPr>
          <w:lang w:val="es-ES"/>
        </w:rPr>
        <w:t>otada</w:t>
      </w:r>
      <w:r w:rsidR="000913BB">
        <w:rPr>
          <w:lang w:val="es-ES"/>
        </w:rPr>
        <w:t xml:space="preserve"> en el Castillo de Rocamora</w:t>
      </w:r>
      <w:r w:rsidR="0025339B">
        <w:rPr>
          <w:lang w:val="es-ES"/>
        </w:rPr>
        <w:t xml:space="preserve"> + Visita cultural</w:t>
      </w:r>
    </w:p>
    <w:p w14:paraId="2D3DAF72" w14:textId="430AC13C" w:rsidR="00196246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 w:rsidRPr="00196246">
        <w:rPr>
          <w:lang w:val="es-ES"/>
        </w:rPr>
        <w:t>14</w:t>
      </w:r>
      <w:r w:rsidR="0025339B">
        <w:rPr>
          <w:lang w:val="es-ES"/>
        </w:rPr>
        <w:t>/03/2022</w:t>
      </w:r>
      <w:r w:rsidR="006C4C4B">
        <w:rPr>
          <w:lang w:val="es-ES"/>
        </w:rPr>
        <w:tab/>
      </w:r>
      <w:r w:rsidRPr="00196246">
        <w:rPr>
          <w:lang w:val="es-ES"/>
        </w:rPr>
        <w:t xml:space="preserve">Reunión </w:t>
      </w:r>
      <w:r w:rsidR="0025339B" w:rsidRPr="00196246">
        <w:rPr>
          <w:lang w:val="es-ES"/>
        </w:rPr>
        <w:t>Ordinaria</w:t>
      </w:r>
      <w:r w:rsidR="0025339B">
        <w:rPr>
          <w:lang w:val="es-ES"/>
        </w:rPr>
        <w:t xml:space="preserve"> </w:t>
      </w:r>
      <w:r w:rsidRPr="00196246">
        <w:rPr>
          <w:lang w:val="es-ES"/>
        </w:rPr>
        <w:t>Presencial</w:t>
      </w:r>
    </w:p>
    <w:p w14:paraId="7425465D" w14:textId="3A45421E" w:rsidR="00A638DA" w:rsidRPr="006C4C4B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="00A638DA" w:rsidRPr="006C4C4B">
        <w:rPr>
          <w:lang w:val="es-ES"/>
        </w:rPr>
        <w:t>Presentación de Anselmo García Curado</w:t>
      </w:r>
      <w:r w:rsidRPr="006C4C4B">
        <w:rPr>
          <w:lang w:val="es-ES"/>
        </w:rPr>
        <w:t>; “Nuestros Quesos” (incluye cata)</w:t>
      </w:r>
    </w:p>
    <w:p w14:paraId="328061CF" w14:textId="44992F9E" w:rsidR="00196246" w:rsidRPr="00196246" w:rsidRDefault="0025339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21/03/2022</w:t>
      </w:r>
      <w:r w:rsidR="006C4C4B">
        <w:rPr>
          <w:lang w:val="es-ES"/>
        </w:rPr>
        <w:tab/>
      </w:r>
      <w:r w:rsidR="00196246" w:rsidRPr="00196246">
        <w:rPr>
          <w:lang w:val="es-ES"/>
        </w:rPr>
        <w:t xml:space="preserve">Reunión </w:t>
      </w:r>
      <w:r w:rsidRPr="00196246">
        <w:rPr>
          <w:lang w:val="es-ES"/>
        </w:rPr>
        <w:t>Ordinaria</w:t>
      </w:r>
      <w:r>
        <w:rPr>
          <w:lang w:val="es-ES"/>
        </w:rPr>
        <w:t xml:space="preserve"> </w:t>
      </w:r>
      <w:r w:rsidR="00196246" w:rsidRPr="00196246">
        <w:rPr>
          <w:lang w:val="es-ES"/>
        </w:rPr>
        <w:t>Virtual</w:t>
      </w:r>
    </w:p>
    <w:p w14:paraId="0235214A" w14:textId="684408FE" w:rsidR="00196246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 w:rsidRPr="00196246">
        <w:rPr>
          <w:lang w:val="es-ES"/>
        </w:rPr>
        <w:t>28</w:t>
      </w:r>
      <w:r w:rsidR="0025339B">
        <w:rPr>
          <w:lang w:val="es-ES"/>
        </w:rPr>
        <w:t>/03/2022</w:t>
      </w:r>
      <w:r w:rsidR="006C4C4B">
        <w:rPr>
          <w:lang w:val="es-ES"/>
        </w:rPr>
        <w:tab/>
      </w:r>
      <w:r w:rsidRPr="00196246">
        <w:rPr>
          <w:lang w:val="es-ES"/>
        </w:rPr>
        <w:t xml:space="preserve">Reunión </w:t>
      </w:r>
      <w:r w:rsidR="0025339B" w:rsidRPr="00196246">
        <w:rPr>
          <w:lang w:val="es-ES"/>
        </w:rPr>
        <w:t>Ordinaria</w:t>
      </w:r>
      <w:r w:rsidR="0025339B">
        <w:rPr>
          <w:lang w:val="es-ES"/>
        </w:rPr>
        <w:t xml:space="preserve"> </w:t>
      </w:r>
      <w:r w:rsidRPr="00196246">
        <w:rPr>
          <w:lang w:val="es-ES"/>
        </w:rPr>
        <w:t>Presencial</w:t>
      </w:r>
    </w:p>
    <w:p w14:paraId="5BF5AABC" w14:textId="0E0650A5" w:rsidR="006C4C4B" w:rsidRPr="006C4C4B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Pr="006C4C4B">
        <w:rPr>
          <w:lang w:val="es-ES"/>
        </w:rPr>
        <w:t>Presentación de Enrique Lugo, “Economía Conductual”</w:t>
      </w:r>
    </w:p>
    <w:p w14:paraId="016D8888" w14:textId="0BBFFEE6" w:rsidR="00C26B0B" w:rsidRDefault="00C26B0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 xml:space="preserve">02/04/2022 </w:t>
      </w:r>
      <w:r>
        <w:rPr>
          <w:lang w:val="es-ES"/>
        </w:rPr>
        <w:tab/>
      </w:r>
      <w:hyperlink r:id="rId11" w:history="1">
        <w:r w:rsidRPr="00C26B0B">
          <w:rPr>
            <w:rStyle w:val="Hipervnculo"/>
            <w:lang w:val="es-ES"/>
          </w:rPr>
          <w:t>PETS Santa Susana</w:t>
        </w:r>
      </w:hyperlink>
      <w:r>
        <w:rPr>
          <w:lang w:val="es-ES"/>
        </w:rPr>
        <w:t xml:space="preserve"> </w:t>
      </w:r>
    </w:p>
    <w:p w14:paraId="0BF1E714" w14:textId="71E1E079" w:rsidR="00196246" w:rsidRDefault="0025339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0</w:t>
      </w:r>
      <w:r w:rsidR="00196246" w:rsidRPr="00196246">
        <w:rPr>
          <w:lang w:val="es-ES"/>
        </w:rPr>
        <w:t>4</w:t>
      </w:r>
      <w:r>
        <w:rPr>
          <w:lang w:val="es-ES"/>
        </w:rPr>
        <w:t>/04/2022</w:t>
      </w:r>
      <w:r w:rsidR="006C4C4B">
        <w:rPr>
          <w:lang w:val="es-ES"/>
        </w:rPr>
        <w:tab/>
      </w:r>
      <w:r w:rsidR="00196246" w:rsidRPr="00196246">
        <w:rPr>
          <w:lang w:val="es-ES"/>
        </w:rPr>
        <w:t xml:space="preserve">Reunión </w:t>
      </w:r>
      <w:r w:rsidRPr="00196246">
        <w:rPr>
          <w:lang w:val="es-ES"/>
        </w:rPr>
        <w:t>Ordinaria</w:t>
      </w:r>
      <w:r>
        <w:rPr>
          <w:lang w:val="es-ES"/>
        </w:rPr>
        <w:t xml:space="preserve"> </w:t>
      </w:r>
      <w:r w:rsidR="00196246" w:rsidRPr="00196246">
        <w:rPr>
          <w:lang w:val="es-ES"/>
        </w:rPr>
        <w:t>Presencial</w:t>
      </w:r>
    </w:p>
    <w:p w14:paraId="2614BDF7" w14:textId="2C48A030" w:rsidR="00235219" w:rsidRPr="00FE440D" w:rsidRDefault="006C4C4B" w:rsidP="00FE440D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Pr="006C4C4B">
        <w:rPr>
          <w:lang w:val="es-ES"/>
        </w:rPr>
        <w:t>Presentación de Xavier de Bofarull, “Sr. Ortega: de la quiebra al éxito”</w:t>
      </w:r>
    </w:p>
    <w:sectPr w:rsidR="00235219" w:rsidRPr="00FE440D" w:rsidSect="00C87176">
      <w:headerReference w:type="default" r:id="rId12"/>
      <w:footerReference w:type="default" r:id="rId13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4B723F" w14:textId="77777777" w:rsidR="007A2323" w:rsidRDefault="007A2323">
      <w:r>
        <w:separator/>
      </w:r>
    </w:p>
  </w:endnote>
  <w:endnote w:type="continuationSeparator" w:id="0">
    <w:p w14:paraId="00B022C3" w14:textId="77777777" w:rsidR="007A2323" w:rsidRDefault="007A2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09986E" w14:textId="77777777" w:rsidR="007A2323" w:rsidRDefault="007A2323">
      <w:r>
        <w:separator/>
      </w:r>
    </w:p>
  </w:footnote>
  <w:footnote w:type="continuationSeparator" w:id="0">
    <w:p w14:paraId="6E4C5005" w14:textId="77777777" w:rsidR="007A2323" w:rsidRDefault="007A23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3" name="Picture 3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MqoFAJ0IK4stAAAA"/>
  </w:docVars>
  <w:rsids>
    <w:rsidRoot w:val="00C13C1F"/>
    <w:rsid w:val="000012BF"/>
    <w:rsid w:val="00001C44"/>
    <w:rsid w:val="00005B8E"/>
    <w:rsid w:val="000105AD"/>
    <w:rsid w:val="0002076C"/>
    <w:rsid w:val="00024A1B"/>
    <w:rsid w:val="00042168"/>
    <w:rsid w:val="00046805"/>
    <w:rsid w:val="0005170C"/>
    <w:rsid w:val="0005658D"/>
    <w:rsid w:val="00057D8B"/>
    <w:rsid w:val="00060AFA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F20D5"/>
    <w:rsid w:val="000F4389"/>
    <w:rsid w:val="000F6B88"/>
    <w:rsid w:val="000F6F96"/>
    <w:rsid w:val="00122C01"/>
    <w:rsid w:val="00126A62"/>
    <w:rsid w:val="001320CA"/>
    <w:rsid w:val="00134618"/>
    <w:rsid w:val="001428EE"/>
    <w:rsid w:val="00146BC2"/>
    <w:rsid w:val="00157824"/>
    <w:rsid w:val="00161D5B"/>
    <w:rsid w:val="00181C7E"/>
    <w:rsid w:val="00196246"/>
    <w:rsid w:val="001A72C8"/>
    <w:rsid w:val="001B06C9"/>
    <w:rsid w:val="001B0EDD"/>
    <w:rsid w:val="001B5F70"/>
    <w:rsid w:val="001C55B8"/>
    <w:rsid w:val="001C5AB9"/>
    <w:rsid w:val="001C5CBD"/>
    <w:rsid w:val="001C7DE5"/>
    <w:rsid w:val="001D4CDA"/>
    <w:rsid w:val="001E284B"/>
    <w:rsid w:val="001E7B1D"/>
    <w:rsid w:val="001F76C4"/>
    <w:rsid w:val="0020724D"/>
    <w:rsid w:val="00211BF7"/>
    <w:rsid w:val="0021590C"/>
    <w:rsid w:val="0021636E"/>
    <w:rsid w:val="002203CA"/>
    <w:rsid w:val="002218BF"/>
    <w:rsid w:val="00235219"/>
    <w:rsid w:val="0024237F"/>
    <w:rsid w:val="00244292"/>
    <w:rsid w:val="0025039D"/>
    <w:rsid w:val="002524AC"/>
    <w:rsid w:val="0025339B"/>
    <w:rsid w:val="00264110"/>
    <w:rsid w:val="002641AC"/>
    <w:rsid w:val="00266D42"/>
    <w:rsid w:val="002709FC"/>
    <w:rsid w:val="00284985"/>
    <w:rsid w:val="00285B5C"/>
    <w:rsid w:val="00285F9E"/>
    <w:rsid w:val="00290D4C"/>
    <w:rsid w:val="00292406"/>
    <w:rsid w:val="002A36B2"/>
    <w:rsid w:val="002A5085"/>
    <w:rsid w:val="002C327F"/>
    <w:rsid w:val="002D27B4"/>
    <w:rsid w:val="002F4237"/>
    <w:rsid w:val="00301BA9"/>
    <w:rsid w:val="00302221"/>
    <w:rsid w:val="00312063"/>
    <w:rsid w:val="00315006"/>
    <w:rsid w:val="003177F7"/>
    <w:rsid w:val="00323233"/>
    <w:rsid w:val="00324AB6"/>
    <w:rsid w:val="003300F8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51548"/>
    <w:rsid w:val="0036083B"/>
    <w:rsid w:val="00362185"/>
    <w:rsid w:val="00365B2C"/>
    <w:rsid w:val="00366C8D"/>
    <w:rsid w:val="00371FF0"/>
    <w:rsid w:val="00373BD9"/>
    <w:rsid w:val="00380812"/>
    <w:rsid w:val="003837C8"/>
    <w:rsid w:val="00392978"/>
    <w:rsid w:val="00394634"/>
    <w:rsid w:val="003A1042"/>
    <w:rsid w:val="003B68A1"/>
    <w:rsid w:val="003C4D1D"/>
    <w:rsid w:val="003D775A"/>
    <w:rsid w:val="003D7DE8"/>
    <w:rsid w:val="003D7E0E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D3DF9"/>
    <w:rsid w:val="004E1A21"/>
    <w:rsid w:val="004E30ED"/>
    <w:rsid w:val="004F2CBA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6556"/>
    <w:rsid w:val="005A126B"/>
    <w:rsid w:val="005C79EA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6FFC"/>
    <w:rsid w:val="00683A4D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20188"/>
    <w:rsid w:val="0072784E"/>
    <w:rsid w:val="007367D7"/>
    <w:rsid w:val="0074474D"/>
    <w:rsid w:val="0074517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2323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789C"/>
    <w:rsid w:val="00803925"/>
    <w:rsid w:val="00807C44"/>
    <w:rsid w:val="00810830"/>
    <w:rsid w:val="00812F43"/>
    <w:rsid w:val="0082324E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40B"/>
    <w:rsid w:val="008E08BA"/>
    <w:rsid w:val="008E3D3D"/>
    <w:rsid w:val="008F30DE"/>
    <w:rsid w:val="008F77E7"/>
    <w:rsid w:val="0090302D"/>
    <w:rsid w:val="00906472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67B9"/>
    <w:rsid w:val="00981DF0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5351"/>
    <w:rsid w:val="00A06FF2"/>
    <w:rsid w:val="00A21EBD"/>
    <w:rsid w:val="00A27372"/>
    <w:rsid w:val="00A43031"/>
    <w:rsid w:val="00A61A8B"/>
    <w:rsid w:val="00A638DA"/>
    <w:rsid w:val="00A64515"/>
    <w:rsid w:val="00A73A1B"/>
    <w:rsid w:val="00A7714B"/>
    <w:rsid w:val="00AA36BB"/>
    <w:rsid w:val="00AA3B65"/>
    <w:rsid w:val="00AA6727"/>
    <w:rsid w:val="00AB3DDB"/>
    <w:rsid w:val="00AB4F1E"/>
    <w:rsid w:val="00AB55B2"/>
    <w:rsid w:val="00AC3A83"/>
    <w:rsid w:val="00AC4F1D"/>
    <w:rsid w:val="00AD1EAF"/>
    <w:rsid w:val="00AD56B4"/>
    <w:rsid w:val="00AD6C5B"/>
    <w:rsid w:val="00AE006C"/>
    <w:rsid w:val="00AE10B8"/>
    <w:rsid w:val="00AE2771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4C3F"/>
    <w:rsid w:val="00B94E8C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61B9"/>
    <w:rsid w:val="00C11F70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6BCA"/>
    <w:rsid w:val="00C4328B"/>
    <w:rsid w:val="00C46CB7"/>
    <w:rsid w:val="00C51FFC"/>
    <w:rsid w:val="00C54706"/>
    <w:rsid w:val="00C56677"/>
    <w:rsid w:val="00C602EE"/>
    <w:rsid w:val="00C736D3"/>
    <w:rsid w:val="00C7429F"/>
    <w:rsid w:val="00C80D3D"/>
    <w:rsid w:val="00C87176"/>
    <w:rsid w:val="00C908E5"/>
    <w:rsid w:val="00CB0E5D"/>
    <w:rsid w:val="00CD7BD1"/>
    <w:rsid w:val="00CE49ED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42B"/>
    <w:rsid w:val="00DD0A03"/>
    <w:rsid w:val="00DD423D"/>
    <w:rsid w:val="00DE14A7"/>
    <w:rsid w:val="00DE4CDC"/>
    <w:rsid w:val="00DF5FC2"/>
    <w:rsid w:val="00E050FA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59F6"/>
    <w:rsid w:val="00ED7C45"/>
    <w:rsid w:val="00EE3C39"/>
    <w:rsid w:val="00EE65C6"/>
    <w:rsid w:val="00EF2DF2"/>
    <w:rsid w:val="00F0422B"/>
    <w:rsid w:val="00F25910"/>
    <w:rsid w:val="00F31B90"/>
    <w:rsid w:val="00F35A1E"/>
    <w:rsid w:val="00F40F23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B1D80"/>
    <w:rsid w:val="00FB709C"/>
    <w:rsid w:val="00FC2331"/>
    <w:rsid w:val="00FC39F0"/>
    <w:rsid w:val="00FC5248"/>
    <w:rsid w:val="00FD2B48"/>
    <w:rsid w:val="00FE1612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google.com/forms/d/e/1FAIpQLSeFbqTKSy78rZ7JCzSTEB5B4ik9SCVhGetcA7FTtmqhWsB2Fw/viewfor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forms/d/e/1FAIpQLSeFbqTKSy78rZ7JCzSTEB5B4ik9SCVhGetcA7FTtmqhWsB2Fw/viewfor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asamblea.rotary2202.org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FEDAC-C36F-4784-8EFD-C9B3C5C74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251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3-09T11:33:00Z</dcterms:created>
  <dcterms:modified xsi:type="dcterms:W3CDTF">2022-03-09T11:33:00Z</dcterms:modified>
</cp:coreProperties>
</file>